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ly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CVP</w:t>
      </w:r>
      <w:r>
        <w:t xml:space="preserve"> </w:t>
      </w:r>
      <w:r>
        <w:t xml:space="preserve">and</w:t>
      </w:r>
      <w:r>
        <w:t xml:space="preserve"> </w:t>
      </w:r>
      <w:r>
        <w:t xml:space="preserve">SWP</w:t>
      </w:r>
      <w:r>
        <w:t xml:space="preserve"> </w:t>
      </w:r>
      <w:r>
        <w:t xml:space="preserve">Delta</w:t>
      </w:r>
      <w:r>
        <w:t xml:space="preserve"> </w:t>
      </w: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ESA-listed</w:t>
      </w:r>
      <w:r>
        <w:t xml:space="preserve"> </w:t>
      </w:r>
      <w:r>
        <w:t xml:space="preserve">Species</w:t>
      </w:r>
    </w:p>
    <w:p>
      <w:pPr>
        <w:pStyle w:val="Author"/>
      </w:pPr>
      <w:r>
        <w:t xml:space="preserve">Bureau</w:t>
      </w:r>
      <w:r>
        <w:t xml:space="preserve"> </w:t>
      </w:r>
      <w:r>
        <w:t xml:space="preserve">of</w:t>
      </w:r>
      <w:r>
        <w:t xml:space="preserve"> </w:t>
      </w:r>
      <w:r>
        <w:t xml:space="preserve">Reclamatio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1,</w:t>
      </w:r>
      <w:r>
        <w:t xml:space="preserve"> </w:t>
      </w:r>
      <w:r>
        <w:t xml:space="preserve">2022</w:t>
      </w:r>
    </w:p>
    <w:bookmarkStart w:id="35" w:name="chinook-salmon"/>
    <w:p>
      <w:pPr>
        <w:pStyle w:val="Heading2"/>
      </w:pPr>
      <w:r>
        <w:t xml:space="preserve">Chinook Salmon</w:t>
      </w:r>
    </w:p>
    <w:bookmarkStart w:id="26" w:name="tables"/>
    <w:p>
      <w:pPr>
        <w:pStyle w:val="Heading3"/>
      </w:pPr>
      <w:r>
        <w:t xml:space="preserve">TABLES</w:t>
      </w:r>
    </w:p>
    <w:bookmarkStart w:id="20" w:name="X5f57480961df1dc84011f65fe0728eb09063998"/>
    <w:p>
      <w:pPr>
        <w:pStyle w:val="Heading4"/>
      </w:pPr>
      <w:r>
        <w:t xml:space="preserve">TABLE 2. Historic migration and salvage patterns.Last updated 11/21/202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dBluffDiversionD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sdale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Landing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cTrawlSherwood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ippsIslandTrawl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lvag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ook, Winter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0%(80.9%,93.1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2%(5.6%,42.8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7%(3.9%,51.4%) BY: 2013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%(-9.4%,29.1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%(-1.8%,4.7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WY: 2013 - 202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ook, Spring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%(-1.8%,13.3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%(0.1%,0.9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%(-1.9%,6.4%) BY: 2013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WY: 2013 - 202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January-Decemb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December-March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WY: 2013 - 2022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April-June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WY: 2013 - 2022</w:t>
            </w:r>
          </w:p>
        </w:tc>
      </w:tr>
    </w:tbl>
    <w:p>
      <w:r>
        <w:br w:type="page"/>
      </w:r>
    </w:p>
    <w:bookmarkEnd w:id="20"/>
    <w:bookmarkStart w:id="21" w:name="X7716137aa4ac8a34adb75e18ddbaf46c23287d9"/>
    <w:p>
      <w:pPr>
        <w:pStyle w:val="Heading4"/>
      </w:pPr>
      <w:r>
        <w:t xml:space="preserve">TABLE 3. Knight’s Landing (KLCI) and Sacramento Seine and Trawl (SCI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 Landing RST: Wint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 Landing RST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cramento Trawls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cramento Beach Seines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ert: Catch Index &gt; 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ert: Catch Index 3 &lt; X ≤ 5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1"/>
    <w:bookmarkStart w:id="22" w:name="Xdc7db8f23ec2ea1f0f8f488d5149e3a4d3d1eef"/>
    <w:p>
      <w:pPr>
        <w:pStyle w:val="Heading4"/>
      </w:pPr>
      <w:r>
        <w:t xml:space="preserve">TABLE 4. Mean daily flow and percent change (Wilkins Slough, Deer Creek, Mill Creek; cfs from CDEC) and temperature and percent change (Knights Landing; °F from RS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152"/>
        <w:gridCol w:w="1152"/>
        <w:gridCol w:w="1152"/>
        <w:gridCol w:w="1152"/>
        <w:gridCol w:w="1152"/>
        <w:gridCol w:w="1152"/>
        <w:gridCol w:w="1152"/>
        <w:gridCol w:w="1152"/>
        <w:gridCol w:w="1152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flow percent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flow percent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ilkins Slough (WLK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 Landing RST: water temperature (f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ert Triggere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20/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88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19/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59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18/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28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17/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7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16/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02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15/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1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/14/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45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2"/>
    <w:bookmarkStart w:id="23" w:name="X981eb8210da8b97cf99d4df72cd881669102a5a"/>
    <w:p>
      <w:pPr>
        <w:pStyle w:val="Heading4"/>
      </w:pPr>
      <w:r>
        <w:t xml:space="preserve">TABLE 5. STARS model simulations for route-specific entrainment, travel times, and survival. Travel time is calculated in day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oc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ou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dian Travel Ti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rviv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outing Probability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.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Riv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.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57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lo Bypa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.8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tter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.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4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amboat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.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5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ior Delt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.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4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ta Cross Channe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23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rgiana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2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Riv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33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1-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tter and Steamboat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24</w:t>
            </w:r>
          </w:p>
        </w:tc>
      </w:tr>
    </w:tbl>
    <w:p>
      <w:r>
        <w:br w:type="page"/>
      </w:r>
    </w:p>
    <w:bookmarkEnd w:id="23"/>
    <w:bookmarkStart w:id="24" w:name="X20bc7b2363b01da822a98050026e54f8ed3679c"/>
    <w:p>
      <w:pPr>
        <w:pStyle w:val="Heading4"/>
      </w:pPr>
      <w:r>
        <w:t xml:space="preserve">TABLE 6. a) WY 2022 loss and salvage predictor data: Predicted weekly loss of winter-run Chinook salmon and steelhead at CVP and SWP faciliti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470"/>
        <w:gridCol w:w="2673"/>
        <w:gridCol w:w="239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ed Current Wee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ed Next Week</w:t>
            </w:r>
          </w:p>
        </w:tc>
      </w:tr>
      <w:tr>
        <w:trPr>
          <w:trHeight w:val="602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Steelhead, Median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Steelhead, High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602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Chinook Winter Run, Median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Chinook Winter Run, High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</w:tbl>
    <w:bookmarkEnd w:id="24"/>
    <w:bookmarkStart w:id="25" w:name="X417302eccbcc017d473b96c165fad8b1653432f"/>
    <w:p>
      <w:pPr>
        <w:pStyle w:val="Heading4"/>
      </w:pPr>
      <w:r>
        <w:t xml:space="preserve">TABLE 6. b) Environmental details, current and forecas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77"/>
        <w:gridCol w:w="1047"/>
        <w:gridCol w:w="1266"/>
      </w:tblGrid>
      <w:tr>
        <w:trPr>
          <w:trHeight w:val="571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orecast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 (Mallard Island, C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ipitation (5-d running sum, inche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d and Middle River Flows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5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039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River Flow (Freeport, 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3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C G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s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sed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 Joaquin River Flow (Vernalis, 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</w:t>
            </w:r>
          </w:p>
        </w:tc>
      </w:tr>
      <w:tr>
        <w:trPr>
          <w:trHeight w:val="612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o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7</w:t>
            </w:r>
          </w:p>
        </w:tc>
      </w:tr>
    </w:tbl>
    <w:p>
      <w:r>
        <w:br w:type="page"/>
      </w:r>
    </w:p>
    <w:bookmarkEnd w:id="25"/>
    <w:bookmarkEnd w:id="26"/>
    <w:bookmarkStart w:id="34" w:name="figures"/>
    <w:p>
      <w:pPr>
        <w:pStyle w:val="Heading3"/>
      </w:pPr>
      <w:r>
        <w:t xml:space="preserve">FIGUR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“Winter Run Loss Plot”" title="" id="28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3/samt_lsp_winter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“Steelhead Loss Plot”" title="" id="31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3/samt_lsp_stlhd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X3500565b92e40d981f7afbc63258490365d37b8"/>
    <w:p>
      <w:pPr>
        <w:pStyle w:val="Heading4"/>
      </w:pPr>
      <w:r>
        <w:t xml:space="preserve">Figure 1. Predicted weekly loss of steelhead and winter-run Chinook salmon at the CVP and SWP facilities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Assessment of CVP and SWP Delta Operations on ESA-listed Species</dc:title>
  <dc:creator>Bureau of Reclamation</dc:creator>
  <cp:keywords/>
  <dcterms:created xsi:type="dcterms:W3CDTF">2022-11-21T18:47:22Z</dcterms:created>
  <dcterms:modified xsi:type="dcterms:W3CDTF">2022-11-21T18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21, 2022</vt:lpwstr>
  </property>
  <property fmtid="{D5CDD505-2E9C-101B-9397-08002B2CF9AE}" pid="3" name="output">
    <vt:lpwstr>word_document</vt:lpwstr>
  </property>
</Properties>
</file>